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2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Would your household be interested in joining a neighbourhood watch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6% (21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6% (7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% (144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33Z</dcterms:created>
  <dcterms:modified xsi:type="dcterms:W3CDTF">2023-12-12T19:4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